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FB77B" w14:textId="3FE1A926" w:rsidR="004606C2" w:rsidRDefault="00C739E7">
      <w:r>
        <w:rPr>
          <w:noProof/>
        </w:rPr>
        <w:drawing>
          <wp:inline distT="0" distB="0" distL="0" distR="0" wp14:anchorId="2560813F" wp14:editId="318E6C68">
            <wp:extent cx="95250" cy="9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C739E7" w:rsidRPr="009F50D1" w14:paraId="4B852D59" w14:textId="77777777" w:rsidTr="00C739E7">
        <w:tc>
          <w:tcPr>
            <w:tcW w:w="1615" w:type="dxa"/>
          </w:tcPr>
          <w:p w14:paraId="39D0E837" w14:textId="06CD4741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ocation</w:t>
            </w:r>
          </w:p>
        </w:tc>
        <w:tc>
          <w:tcPr>
            <w:tcW w:w="7735" w:type="dxa"/>
          </w:tcPr>
          <w:p w14:paraId="1E695F99" w14:textId="20D01A4C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./images/</w:t>
            </w:r>
            <w:r w:rsidR="0056520B" w:rsidRPr="0056520B">
              <w:rPr>
                <w:sz w:val="18"/>
                <w:szCs w:val="18"/>
              </w:rPr>
              <w:t>tiny-picture.png</w:t>
            </w:r>
          </w:p>
        </w:tc>
      </w:tr>
      <w:tr w:rsidR="00C739E7" w:rsidRPr="009F50D1" w14:paraId="59468109" w14:textId="77777777" w:rsidTr="00C739E7">
        <w:tc>
          <w:tcPr>
            <w:tcW w:w="1615" w:type="dxa"/>
          </w:tcPr>
          <w:p w14:paraId="4F299516" w14:textId="4A35A37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</w:t>
            </w:r>
            <w:r>
              <w:rPr>
                <w:sz w:val="18"/>
                <w:szCs w:val="18"/>
              </w:rPr>
              <w:t>-name</w:t>
            </w:r>
          </w:p>
        </w:tc>
        <w:tc>
          <w:tcPr>
            <w:tcW w:w="7735" w:type="dxa"/>
          </w:tcPr>
          <w:p w14:paraId="09493A19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proofErr w:type="spellStart"/>
            <w:r w:rsidRPr="009F50D1">
              <w:rPr>
                <w:sz w:val="18"/>
                <w:szCs w:val="18"/>
              </w:rPr>
              <w:t>Unsplash</w:t>
            </w:r>
            <w:proofErr w:type="spellEnd"/>
            <w:r w:rsidRPr="009F50D1">
              <w:rPr>
                <w:sz w:val="18"/>
                <w:szCs w:val="18"/>
              </w:rPr>
              <w:t xml:space="preserve"> License</w:t>
            </w:r>
          </w:p>
        </w:tc>
      </w:tr>
      <w:tr w:rsidR="00C739E7" w:rsidRPr="009F50D1" w14:paraId="06F7D0DE" w14:textId="77777777" w:rsidTr="00C739E7">
        <w:tc>
          <w:tcPr>
            <w:tcW w:w="1615" w:type="dxa"/>
          </w:tcPr>
          <w:p w14:paraId="00D119B4" w14:textId="0E1156A5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-</w:t>
            </w:r>
            <w:r>
              <w:rPr>
                <w:sz w:val="18"/>
                <w:szCs w:val="18"/>
              </w:rPr>
              <w:t>url</w:t>
            </w:r>
          </w:p>
        </w:tc>
        <w:tc>
          <w:tcPr>
            <w:tcW w:w="7735" w:type="dxa"/>
          </w:tcPr>
          <w:p w14:paraId="70D3C34A" w14:textId="77777777" w:rsidR="00C739E7" w:rsidRPr="009F50D1" w:rsidRDefault="00632E50" w:rsidP="00D54835">
            <w:pPr>
              <w:pStyle w:val="Compact"/>
              <w:rPr>
                <w:sz w:val="18"/>
                <w:szCs w:val="18"/>
              </w:rPr>
            </w:pPr>
            <w:hyperlink r:id="rId5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license</w:t>
              </w:r>
            </w:hyperlink>
          </w:p>
        </w:tc>
      </w:tr>
      <w:tr w:rsidR="00C739E7" w:rsidRPr="009F50D1" w14:paraId="2D880028" w14:textId="77777777" w:rsidTr="00C739E7">
        <w:tc>
          <w:tcPr>
            <w:tcW w:w="1615" w:type="dxa"/>
          </w:tcPr>
          <w:p w14:paraId="6C1491B6" w14:textId="03B33BFF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6C26F4BE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Jean Carlo Emer</w:t>
            </w:r>
          </w:p>
        </w:tc>
      </w:tr>
      <w:tr w:rsidR="00C739E7" w:rsidRPr="009F50D1" w14:paraId="4E15F8F3" w14:textId="77777777" w:rsidTr="00C739E7">
        <w:tc>
          <w:tcPr>
            <w:tcW w:w="1615" w:type="dxa"/>
          </w:tcPr>
          <w:p w14:paraId="557ABDFF" w14:textId="23B22146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Source</w:t>
            </w:r>
          </w:p>
        </w:tc>
        <w:tc>
          <w:tcPr>
            <w:tcW w:w="7735" w:type="dxa"/>
          </w:tcPr>
          <w:p w14:paraId="60D7B3B4" w14:textId="77777777" w:rsidR="00C739E7" w:rsidRPr="009F50D1" w:rsidRDefault="00632E50" w:rsidP="00D54835">
            <w:pPr>
              <w:pStyle w:val="Compact"/>
              <w:rPr>
                <w:sz w:val="18"/>
                <w:szCs w:val="18"/>
              </w:rPr>
            </w:pPr>
            <w:hyperlink r:id="rId6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photos/beige-concrete-house-2d-RL-xa4mk</w:t>
              </w:r>
            </w:hyperlink>
            <w:r w:rsidR="00C739E7" w:rsidRPr="009F50D1">
              <w:rPr>
                <w:sz w:val="18"/>
                <w:szCs w:val="18"/>
              </w:rPr>
              <w:t xml:space="preserve"> </w:t>
            </w:r>
          </w:p>
        </w:tc>
      </w:tr>
    </w:tbl>
    <w:p w14:paraId="603CB6BE" w14:textId="2FF0E588" w:rsidR="00C739E7" w:rsidRDefault="00C739E7" w:rsidP="00711FE3"/>
    <w:p w14:paraId="61916172" w14:textId="56CCAF86" w:rsidR="00782FC0" w:rsidRDefault="00782FC0" w:rsidP="00782FC0">
      <w:r>
        <w:rPr>
          <w:noProof/>
        </w:rPr>
        <w:drawing>
          <wp:inline distT="0" distB="0" distL="0" distR="0" wp14:anchorId="4774C340" wp14:editId="46521A6D">
            <wp:extent cx="95250" cy="9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782FC0" w:rsidRPr="006C56C4" w14:paraId="438B1802" w14:textId="77777777" w:rsidTr="00D54835">
        <w:tc>
          <w:tcPr>
            <w:tcW w:w="1615" w:type="dxa"/>
          </w:tcPr>
          <w:p w14:paraId="21543519" w14:textId="2465AE3C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Location</w:t>
            </w:r>
          </w:p>
        </w:tc>
        <w:tc>
          <w:tcPr>
            <w:tcW w:w="7735" w:type="dxa"/>
          </w:tcPr>
          <w:p w14:paraId="3685BC07" w14:textId="591DD1BD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782FC0" w:rsidRPr="006C56C4" w14:paraId="395F3D77" w14:textId="77777777" w:rsidTr="00D54835">
        <w:tc>
          <w:tcPr>
            <w:tcW w:w="1615" w:type="dxa"/>
          </w:tcPr>
          <w:p w14:paraId="44CAC4F2" w14:textId="6BD9F5A8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31F25979" w14:textId="7A196A5E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proofErr w:type="spellStart"/>
            <w:r w:rsidRPr="006C56C4">
              <w:rPr>
                <w:i/>
                <w:iCs/>
                <w:sz w:val="18"/>
                <w:szCs w:val="18"/>
              </w:rPr>
              <w:t>Koziołek</w:t>
            </w:r>
            <w:proofErr w:type="spellEnd"/>
            <w:r w:rsidRPr="006C56C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C56C4">
              <w:rPr>
                <w:i/>
                <w:iCs/>
                <w:sz w:val="18"/>
                <w:szCs w:val="18"/>
              </w:rPr>
              <w:t>Matołek</w:t>
            </w:r>
            <w:proofErr w:type="spellEnd"/>
          </w:p>
        </w:tc>
      </w:tr>
    </w:tbl>
    <w:p w14:paraId="04523A40" w14:textId="77777777" w:rsidR="00782FC0" w:rsidRDefault="00782FC0" w:rsidP="00711F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5473E3" w:rsidRPr="009F50D1" w14:paraId="43290E34" w14:textId="77777777" w:rsidTr="00D54835">
        <w:tc>
          <w:tcPr>
            <w:tcW w:w="1615" w:type="dxa"/>
          </w:tcPr>
          <w:p w14:paraId="04DC6BCB" w14:textId="30B53575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  <w:tc>
          <w:tcPr>
            <w:tcW w:w="7735" w:type="dxa"/>
          </w:tcPr>
          <w:p w14:paraId="172009EA" w14:textId="62EA8670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</w:tr>
      <w:tr w:rsidR="005473E3" w:rsidRPr="009F50D1" w14:paraId="265F07CC" w14:textId="77777777" w:rsidTr="00D54835">
        <w:tc>
          <w:tcPr>
            <w:tcW w:w="1615" w:type="dxa"/>
          </w:tcPr>
          <w:p w14:paraId="1912C393" w14:textId="5393022B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  <w:tc>
          <w:tcPr>
            <w:tcW w:w="7735" w:type="dxa"/>
          </w:tcPr>
          <w:p w14:paraId="7FE59A57" w14:textId="5745D645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</w:tr>
    </w:tbl>
    <w:p w14:paraId="6C15E002" w14:textId="77777777" w:rsidR="00021C3C" w:rsidRDefault="00021C3C" w:rsidP="00711FE3"/>
    <w:sectPr w:rsidR="00021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9A5"/>
    <w:rsid w:val="00021C3C"/>
    <w:rsid w:val="00043133"/>
    <w:rsid w:val="001B36A3"/>
    <w:rsid w:val="001B4F5D"/>
    <w:rsid w:val="004606C2"/>
    <w:rsid w:val="004A6A76"/>
    <w:rsid w:val="00523FDA"/>
    <w:rsid w:val="005473E3"/>
    <w:rsid w:val="0056520B"/>
    <w:rsid w:val="00632E50"/>
    <w:rsid w:val="006C56C4"/>
    <w:rsid w:val="00711FE3"/>
    <w:rsid w:val="00782FC0"/>
    <w:rsid w:val="00994669"/>
    <w:rsid w:val="00BF7DC3"/>
    <w:rsid w:val="00C739E7"/>
    <w:rsid w:val="00FD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59BF0"/>
  <w15:chartTrackingRefBased/>
  <w15:docId w15:val="{47B68E66-ACA0-4CD5-B6FC-B7AA3218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3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7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C739E7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rsid w:val="00C739E7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739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3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beige-concrete-house-2d-RL-xa4mk" TargetMode="External"/><Relationship Id="rId5" Type="http://schemas.openxmlformats.org/officeDocument/2006/relationships/hyperlink" Target="https://unsplash.com/license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dc:description/>
  <cp:lastModifiedBy>Pawel KAMINSKI</cp:lastModifiedBy>
  <cp:revision>11</cp:revision>
  <dcterms:created xsi:type="dcterms:W3CDTF">2024-02-07T11:06:00Z</dcterms:created>
  <dcterms:modified xsi:type="dcterms:W3CDTF">2024-02-07T16:42:00Z</dcterms:modified>
</cp:coreProperties>
</file>